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7923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29869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47764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27065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014762" cy="1434164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716378" cy="1722922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7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20849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65817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04430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640436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56148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лчин Задех Негин</dc:creator>
  <dc:language>ru-RU</dc:language>
  <cp:keywords/>
  <dcterms:created xsi:type="dcterms:W3CDTF">2023-06-21T19:31:22Z</dcterms:created>
  <dcterms:modified xsi:type="dcterms:W3CDTF">2023-06-21T1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